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trick McCaffr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ric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Caffr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300 Halifax Rd, Fort Worth, TX, USA Fort Worth, TX, USA 761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atrickamccaffre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474902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trick McCaffr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agan McCaffr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7/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eves McCaffre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7/202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